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wandering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d blanking</w:t>
            </w:r>
          </w:p>
        </w:tc>
        <w:tc>
          <w:tcPr>
            <w:tcBorders>
              <w:top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ontaneous mind wandering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b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DI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ER~dir~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~dir~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effici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5, 0.5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58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2.36, -1.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11, 1.6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38, 1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1.42, -0.5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[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95, 2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1.15, 1.9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7, 0.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1, 0.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 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8, 0.4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4, 0.4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3, 0.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3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1, 0.2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9, 0.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5, 0.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5, 0.5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ck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6, 0.3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1, 0.4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9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4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7, 0.1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2, 0.1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17, 0.2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03, 0.2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05, 0.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3, 0.6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1, 0.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7, 0.0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6, 0.4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4, 0.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39, 0.0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61, 0.2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45, 0.4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mulation x Block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28, 0.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81, 0.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-0.17, 0.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88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fi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ma (subjec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58, 0.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45, 0.8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0.66, 1.1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7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 = 4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 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20, .2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17, .2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95, .29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40, .2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181, .26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[.277, .35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Note.* For ordinal models, the leave one out (LOO) R² and R² may not be accurate since the outcome is treated as a continuous variable. ER~dir~ indicates the evidence ratio that the effect is in the *b* specified direction. *p*~dir~ indicates the probability that the effect is in the *b* specified direction. 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\* *p*~dir~ &gt; 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6T09:53:02Z</dcterms:created>
  <dcterms:modified xsi:type="dcterms:W3CDTF">2025-05-06T0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